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Controlled</w:t>
      </w:r>
      <w:r>
        <w:t xml:space="preserve"> </w:t>
      </w:r>
      <w:r>
        <w:t xml:space="preserve">Releas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刘芳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68f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Controlled Release Template</dc:title>
  <dc:creator>刘芳</dc:creator>
  <dcterms:created xsi:type="dcterms:W3CDTF">2018-10-11T08:22:05Z</dcterms:created>
  <dcterms:modified xsi:type="dcterms:W3CDTF">2018-10-11T08:22:05Z</dcterms:modified>
</cp:coreProperties>
</file>